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52AA" w14:textId="3AA04997" w:rsidR="003555A5" w:rsidRPr="003555A5" w:rsidRDefault="003555A5" w:rsidP="003555A5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</w:t>
      </w:r>
      <w:bookmarkStart w:id="0" w:name="_GoBack"/>
      <w:bookmarkEnd w:id="0"/>
      <w:r w:rsidRPr="003555A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3</w:t>
      </w:r>
    </w:p>
    <w:p w14:paraId="289E1E93" w14:textId="77777777" w:rsidR="003555A5" w:rsidRPr="003555A5" w:rsidRDefault="003555A5" w:rsidP="003555A5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Этот проект упражнений Matplotlib помогает разработчикам Python изучать и практиковать визуализацию данных с помощью Matplotlib, решая несколько вопросов и проблем.</w:t>
      </w:r>
    </w:p>
    <w:p w14:paraId="5507A692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Matplotlib </w:t>
      </w: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— это библиотека для построения 2D-графиков Python, которая создает высококачественные диаграммы и рисунки, помогая нам визуализировать обширные данные для лучшего понимания. Pandas - удобный и полезный инструмент структуры данных для анализа больших и сложных данных.</w:t>
      </w:r>
    </w:p>
    <w:p w14:paraId="218E1F95" w14:textId="77777777" w:rsidR="003555A5" w:rsidRPr="003555A5" w:rsidRDefault="003555A5" w:rsidP="003555A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В этом упражнении мы используем Pandas и Matplotlib для визуализации данных о продажах компании.</w:t>
      </w:r>
    </w:p>
    <w:p w14:paraId="645E6A39" w14:textId="77777777" w:rsidR="003555A5" w:rsidRPr="003555A5" w:rsidRDefault="003555A5" w:rsidP="003555A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BB6874D" wp14:editId="14716D64">
            <wp:extent cx="5940425" cy="2242185"/>
            <wp:effectExtent l="0" t="0" r="3175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61A4D" w14:textId="20D6EA9B" w:rsidR="009C5E86" w:rsidRDefault="003555A5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Используйте для этого упражнения следующий CSV-файл. Прочтите этот файл с помощью Pandas или NumPy или с помощью встроенной функции matplotlib</w:t>
      </w:r>
      <w:r w:rsidR="009C5E8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39A91D6F" w14:textId="51E8F0C6" w:rsidR="003555A5" w:rsidRDefault="009C5E86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Набор данных</w:t>
      </w:r>
    </w:p>
    <w:p w14:paraId="7069AB20" w14:textId="4A7B4947" w:rsidR="009C5E86" w:rsidRPr="003555A5" w:rsidRDefault="00372F56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hyperlink r:id="rId6" w:history="1">
        <w:r w:rsidR="009C5E86" w:rsidRPr="009C5E86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company_sales_data</w:t>
        </w:r>
      </w:hyperlink>
    </w:p>
    <w:p w14:paraId="175699F6" w14:textId="76B6FE22" w:rsidR="003555A5" w:rsidRPr="003555A5" w:rsidRDefault="003555A5" w:rsidP="009C5E86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Что входит в это упражнение Matplotlib?</w:t>
      </w:r>
    </w:p>
    <w:p w14:paraId="705D2504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Это упражнение состоит из десяти вопросов. Решение предоставляется для каждой проблемы. Каждый вопрос включает определенную тему Matplotlib, которую вам необходимо изучить. Когда вы ответите на каждый вопрос, вы познакомитесь с визуализацией данных с помощью matplotlib.</w:t>
      </w:r>
    </w:p>
    <w:p w14:paraId="40620290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. Прочтите общую прибыль за все месяцы и покажите ее в виде линейного графика. </w:t>
      </w:r>
    </w:p>
    <w:p w14:paraId="0B092EC0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Данные об общей прибыли предоставлены за каждый месяц. Созданный линейный график должен включать следующие свойства:</w:t>
      </w:r>
    </w:p>
    <w:p w14:paraId="7A532675" w14:textId="77777777" w:rsidR="003555A5" w:rsidRPr="003555A5" w:rsidRDefault="003555A5" w:rsidP="003555A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X label name = Номер месяца </w:t>
      </w:r>
    </w:p>
    <w:p w14:paraId="62F744DF" w14:textId="77777777" w:rsidR="003555A5" w:rsidRPr="003555A5" w:rsidRDefault="003555A5" w:rsidP="003555A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Y label name = Общая прибыль </w:t>
      </w:r>
    </w:p>
    <w:p w14:paraId="431A0E48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линейного графика должен выглядеть следующим образом.</w:t>
      </w:r>
    </w:p>
    <w:p w14:paraId="59A2AFE1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lastRenderedPageBreak/>
        <w:drawing>
          <wp:inline distT="0" distB="0" distL="0" distR="0" wp14:anchorId="5E7E6131" wp14:editId="31637E6A">
            <wp:extent cx="4676775" cy="3118016"/>
            <wp:effectExtent l="0" t="0" r="0" b="6350"/>
            <wp:docPr id="8" name="Рисунок 8" descr="Matplotlib Exercise 1: Read Total profit of all months and show it using a 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1: Read Total profit of all months and show it using a line 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521" cy="313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22EC4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: получите общую прибыль за все месяцы и покажите линейный график со следующими свойствами стиля</w:t>
      </w:r>
    </w:p>
    <w:p w14:paraId="730901D9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Созданный линейный график должен включать следующие свойства стиля:</w:t>
      </w:r>
    </w:p>
    <w:p w14:paraId="3B98CA35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Стиль линии пунктирный, а цвет линии должен быть красным</w:t>
      </w:r>
    </w:p>
    <w:p w14:paraId="6F922E24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Показать легенду в правом нижнем углу.</w:t>
      </w:r>
    </w:p>
    <w:p w14:paraId="56010194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X label name = Номер месяца </w:t>
      </w:r>
    </w:p>
    <w:p w14:paraId="7FA6772F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Y label name = Количество проданных единиц</w:t>
      </w:r>
    </w:p>
    <w:p w14:paraId="30373FE9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Добавить в круг маркер. </w:t>
      </w:r>
    </w:p>
    <w:p w14:paraId="529B8E9B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Цвет маркера линии как прочитано </w:t>
      </w:r>
    </w:p>
    <w:p w14:paraId="34BABCA8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Ширина линии должна быть 3 </w:t>
      </w:r>
    </w:p>
    <w:p w14:paraId="7AE44588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линейного графика должен выглядеть следующим образом.</w:t>
      </w:r>
    </w:p>
    <w:p w14:paraId="224C5DB5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50F56FFD" wp14:editId="72D621B0">
            <wp:extent cx="4648200" cy="3098965"/>
            <wp:effectExtent l="0" t="0" r="0" b="6350"/>
            <wp:docPr id="9" name="Рисунок 9" descr="Matplotlib Exercise 2: Get Total profit of all months and show line plot with the following Style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2: Get Total profit of all months and show line plot with the following Style properti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614" cy="310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A06C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3. Прочтите все данные о продажах продуктов и покажите их на многострочном графике. </w:t>
      </w:r>
    </w:p>
    <w:p w14:paraId="141E4DDE" w14:textId="77777777" w:rsidR="003555A5" w:rsidRPr="003555A5" w:rsidRDefault="003555A5" w:rsidP="003555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Отобразите количество единиц, проданных в месяц для каждого продукта, с помощью многострочных графиков. (т.е. отдельный график для каждого продукта).</w:t>
      </w:r>
    </w:p>
    <w:p w14:paraId="699DF013" w14:textId="77777777" w:rsidR="003555A5" w:rsidRPr="003555A5" w:rsidRDefault="003555A5" w:rsidP="003555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должен выглядеть так.</w:t>
      </w:r>
    </w:p>
    <w:p w14:paraId="6B0FEC1B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1BD7428B" wp14:editId="2C208DAA">
            <wp:extent cx="5043220" cy="3362325"/>
            <wp:effectExtent l="0" t="0" r="5080" b="0"/>
            <wp:docPr id="4" name="Рисунок 4" descr="Matplotlib Exercise 3: Read all product sales data and show it  using a multi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3: Read all product sales data and show it  using a multiline pl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22" cy="337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1B487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4. Считайте данные о продажах зубной пасты за каждый месяц и покажите их на диаграмме рассеяния.</w:t>
      </w:r>
    </w:p>
    <w:p w14:paraId="59D78E76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акже добавьте сетку на сюжет. стиль линии сетки должен быть </w:t>
      </w:r>
      <w:proofErr w:type="gramStart"/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« -</w:t>
      </w:r>
      <w:proofErr w:type="gramEnd"/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» .</w:t>
      </w:r>
    </w:p>
    <w:p w14:paraId="3D812287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График рассеяния должен выглядеть так.</w:t>
      </w:r>
    </w:p>
    <w:p w14:paraId="1E1670D5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77E76AF3" wp14:editId="03FEF553">
            <wp:extent cx="4614617" cy="3076575"/>
            <wp:effectExtent l="0" t="0" r="0" b="0"/>
            <wp:docPr id="5" name="Рисунок 5" descr="Matplotlib Exercise 4: Read toothpaste sales data of each month and show it using a scatter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4: Read toothpaste sales data of each month and show it using a scatter plo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70" cy="309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36269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5. Прочтите данные о продажах кремов и средств для мытья лица и покажите их на гистограмме.</w:t>
      </w:r>
    </w:p>
    <w:p w14:paraId="5D13377A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Гистограмма должна отображать количество проданных единиц в месяц для каждого продукта. Добавьте отдельную полосу для каждого продукта в той же таблице.</w:t>
      </w:r>
    </w:p>
    <w:p w14:paraId="45441B49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Гистограмма должна выглядеть так.</w:t>
      </w:r>
    </w:p>
    <w:p w14:paraId="60D7A2CC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67162D2B" wp14:editId="58CFB76A">
            <wp:extent cx="5940425" cy="3960495"/>
            <wp:effectExtent l="0" t="0" r="3175" b="1905"/>
            <wp:docPr id="6" name="Рисунок 6" descr="Matplotlib Exercise 5: Read face cream and facewash product sales data and show it using the ba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5: Read face cream and facewash product sales data and show it using the bar cha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D5FCC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14:paraId="09A10056" w14:textId="77777777" w:rsidR="003555A5" w:rsidRPr="003555A5" w:rsidRDefault="003555A5" w:rsidP="003555A5">
      <w:pPr>
        <w:rPr>
          <w:rFonts w:ascii="Times New Roman" w:eastAsia="Times New Roman" w:hAnsi="Times New Roman" w:cs="Times New Roman"/>
          <w:lang w:eastAsia="ru-RU"/>
        </w:rPr>
      </w:pPr>
      <w:r w:rsidRPr="003555A5">
        <w:rPr>
          <w:rFonts w:ascii="Calibri" w:eastAsia="Times New Roman" w:hAnsi="Calibri" w:cs="Calibri"/>
          <w:lang w:eastAsia="ru-RU"/>
        </w:rPr>
        <w:t> </w:t>
      </w:r>
    </w:p>
    <w:p w14:paraId="009693F3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32985"/>
    <w:multiLevelType w:val="multilevel"/>
    <w:tmpl w:val="4072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F8C7A06"/>
    <w:multiLevelType w:val="multilevel"/>
    <w:tmpl w:val="1966E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GxsDSyNDQ2NDRS0lEKTi0uzszPAykwrgUABpPcsywAAAA="/>
  </w:docVars>
  <w:rsids>
    <w:rsidRoot w:val="003555A5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555A5"/>
    <w:rsid w:val="00372F56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9C5E86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871DC"/>
  <w15:chartTrackingRefBased/>
  <w15:docId w15:val="{CA83576B-45F3-4D19-8A00-9D3726D9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3555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555A5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3">
    <w:name w:val="Normal (Web)"/>
    <w:basedOn w:val="a"/>
    <w:uiPriority w:val="99"/>
    <w:semiHidden/>
    <w:unhideWhenUsed/>
    <w:rsid w:val="00355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3555A5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9C5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8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company_sales_data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04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9-02T16:41:00Z</dcterms:created>
  <dcterms:modified xsi:type="dcterms:W3CDTF">2021-11-28T09:35:00Z</dcterms:modified>
</cp:coreProperties>
</file>